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DE8AFC" w14:textId="77777777" w:rsidR="0032143E" w:rsidRDefault="0032143E" w:rsidP="0032143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cident Severity Prediction Project</w:t>
      </w:r>
    </w:p>
    <w:p w14:paraId="4C86BFC3" w14:textId="7C3FCD92" w:rsidR="0032143E" w:rsidRDefault="0032143E" w:rsidP="0032143E">
      <w:pPr>
        <w:rPr>
          <w:b/>
          <w:bCs/>
        </w:rPr>
      </w:pPr>
      <w:r>
        <w:rPr>
          <w:b/>
          <w:bCs/>
        </w:rPr>
        <w:t>Data</w:t>
      </w:r>
    </w:p>
    <w:p w14:paraId="648C47A3" w14:textId="53982CDC" w:rsidR="00177276" w:rsidRDefault="0032143E" w:rsidP="009848CB">
      <w:r>
        <w:t xml:space="preserve">The dataset used in this project is offered by </w:t>
      </w:r>
      <w:r w:rsidR="00736E01">
        <w:t xml:space="preserve">the </w:t>
      </w:r>
      <w:r w:rsidRPr="0032143E">
        <w:t>Seattle Department of Transportation</w:t>
      </w:r>
      <w:r>
        <w:t xml:space="preserve"> (</w:t>
      </w:r>
      <w:r w:rsidRPr="0032143E">
        <w:t>SDOT</w:t>
      </w:r>
      <w:r>
        <w:t>)</w:t>
      </w:r>
      <w:r w:rsidRPr="0032143E">
        <w:t xml:space="preserve"> Traffic Management Division, Traffic Records Group</w:t>
      </w:r>
      <w:r w:rsidR="003C0708">
        <w:t xml:space="preserve">. The .CSV file is obtained from </w:t>
      </w:r>
      <w:r w:rsidR="00736E01">
        <w:t xml:space="preserve">the </w:t>
      </w:r>
      <w:r w:rsidR="003C0708">
        <w:t xml:space="preserve">Coursera website. </w:t>
      </w:r>
      <w:r w:rsidR="005F348D">
        <w:t>The dataset contains data on more than 194000 accidents</w:t>
      </w:r>
      <w:r w:rsidR="00316D3A">
        <w:t xml:space="preserve"> recorded in Seattle</w:t>
      </w:r>
      <w:r w:rsidR="005F348D">
        <w:t xml:space="preserve">, and each accident has up to 38 </w:t>
      </w:r>
      <w:r w:rsidR="00316D3A">
        <w:t>attribute</w:t>
      </w:r>
      <w:r w:rsidR="005F348D">
        <w:t>s</w:t>
      </w:r>
      <w:r w:rsidR="00FB4A16">
        <w:t>, such as weather condition</w:t>
      </w:r>
      <w:r w:rsidR="00736E01">
        <w:t>s</w:t>
      </w:r>
      <w:r w:rsidR="00FB4A16">
        <w:t>, collision time and date, whether the driver was under influence of drugs or alcohol, etc</w:t>
      </w:r>
      <w:r w:rsidR="005F348D">
        <w:t xml:space="preserve">. One </w:t>
      </w:r>
      <w:r w:rsidR="001D1848">
        <w:t>attribute</w:t>
      </w:r>
      <w:r w:rsidR="005F348D">
        <w:t xml:space="preserve"> is accident severity code, 1 for property damage</w:t>
      </w:r>
      <w:r w:rsidR="00736E01">
        <w:t>,</w:t>
      </w:r>
      <w:r w:rsidR="005F348D">
        <w:t xml:space="preserve"> and 2 for injury. The accident severity is the target of prediction in this project. </w:t>
      </w:r>
      <w:r w:rsidR="00FB4A16">
        <w:t>The most relevant attributes contributing to the accidents will be selected based on the</w:t>
      </w:r>
      <w:r w:rsidR="00A30A39">
        <w:t>ir</w:t>
      </w:r>
      <w:r w:rsidR="00FB4A16">
        <w:t xml:space="preserve"> correlation with accident severity.  </w:t>
      </w:r>
      <w:r w:rsidR="009848CB">
        <w:t xml:space="preserve">Four different classification algorithms, </w:t>
      </w:r>
      <w:r w:rsidR="009848CB">
        <w:t>K Nearest Neighbor</w:t>
      </w:r>
      <w:r w:rsidR="009848CB">
        <w:t xml:space="preserve"> </w:t>
      </w:r>
      <w:r w:rsidR="009848CB">
        <w:t>(KNN)</w:t>
      </w:r>
      <w:r w:rsidR="009848CB">
        <w:t xml:space="preserve">, </w:t>
      </w:r>
      <w:r w:rsidR="009848CB">
        <w:t>Decision Tree</w:t>
      </w:r>
      <w:r w:rsidR="009848CB">
        <w:t xml:space="preserve">, </w:t>
      </w:r>
      <w:r w:rsidR="009848CB">
        <w:t>Support Vector Machine</w:t>
      </w:r>
      <w:r w:rsidR="009848CB">
        <w:t xml:space="preserve">, and </w:t>
      </w:r>
      <w:r w:rsidR="009848CB">
        <w:t>Logistic Regression</w:t>
      </w:r>
      <w:r w:rsidR="002109F7">
        <w:t xml:space="preserve"> will be examined</w:t>
      </w:r>
      <w:r w:rsidR="00351D79">
        <w:t>,</w:t>
      </w:r>
      <w:r w:rsidR="002109F7">
        <w:t xml:space="preserve"> and their performance will be compared based on the</w:t>
      </w:r>
      <w:r w:rsidR="000B07C2">
        <w:t>ir</w:t>
      </w:r>
      <w:r w:rsidR="002109F7">
        <w:t xml:space="preserve"> resulting </w:t>
      </w:r>
      <w:r w:rsidR="000B07C2">
        <w:t>F1</w:t>
      </w:r>
      <w:r w:rsidR="00E965D9">
        <w:t>-</w:t>
      </w:r>
      <w:r w:rsidR="000B07C2">
        <w:t xml:space="preserve">scores. </w:t>
      </w:r>
    </w:p>
    <w:sectPr w:rsidR="001772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86586" w14:textId="77777777" w:rsidR="00831D2D" w:rsidRDefault="00831D2D" w:rsidP="0032143E">
      <w:pPr>
        <w:spacing w:after="0" w:line="240" w:lineRule="auto"/>
      </w:pPr>
      <w:r>
        <w:separator/>
      </w:r>
    </w:p>
  </w:endnote>
  <w:endnote w:type="continuationSeparator" w:id="0">
    <w:p w14:paraId="0B45E055" w14:textId="77777777" w:rsidR="00831D2D" w:rsidRDefault="00831D2D" w:rsidP="003214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E8D68" w14:textId="77777777" w:rsidR="00831D2D" w:rsidRDefault="00831D2D" w:rsidP="0032143E">
      <w:pPr>
        <w:spacing w:after="0" w:line="240" w:lineRule="auto"/>
      </w:pPr>
      <w:r>
        <w:separator/>
      </w:r>
    </w:p>
  </w:footnote>
  <w:footnote w:type="continuationSeparator" w:id="0">
    <w:p w14:paraId="307E11E8" w14:textId="77777777" w:rsidR="00831D2D" w:rsidRDefault="00831D2D" w:rsidP="0032143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tDQztjA0NzczNTVR0lEKTi0uzszPAykwrAUAsVNwXCwAAAA="/>
  </w:docVars>
  <w:rsids>
    <w:rsidRoot w:val="00A47EB6"/>
    <w:rsid w:val="000B07C2"/>
    <w:rsid w:val="001D1848"/>
    <w:rsid w:val="002109F7"/>
    <w:rsid w:val="00316D3A"/>
    <w:rsid w:val="0032143E"/>
    <w:rsid w:val="00351D79"/>
    <w:rsid w:val="003C0708"/>
    <w:rsid w:val="005F348D"/>
    <w:rsid w:val="00736E01"/>
    <w:rsid w:val="00796831"/>
    <w:rsid w:val="00831D2D"/>
    <w:rsid w:val="009848CB"/>
    <w:rsid w:val="00A038F8"/>
    <w:rsid w:val="00A30A39"/>
    <w:rsid w:val="00A47EB6"/>
    <w:rsid w:val="00E965D9"/>
    <w:rsid w:val="00FB4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7D65F"/>
  <w15:chartTrackingRefBased/>
  <w15:docId w15:val="{DB8EF8CD-8A06-4697-8242-D1056A149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143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2143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143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14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13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bzadeh, Amin</dc:creator>
  <cp:keywords/>
  <dc:description/>
  <cp:lastModifiedBy>Rajabzadeh, Amin</cp:lastModifiedBy>
  <cp:revision>12</cp:revision>
  <dcterms:created xsi:type="dcterms:W3CDTF">2020-09-29T02:20:00Z</dcterms:created>
  <dcterms:modified xsi:type="dcterms:W3CDTF">2020-09-29T03:09:00Z</dcterms:modified>
</cp:coreProperties>
</file>